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46ED4" w14:textId="56CCAC3B" w:rsidR="005C1B8B" w:rsidRDefault="005C1B8B" w:rsidP="00FF5883">
      <w:pPr>
        <w:pStyle w:val="Szvegtrzs4"/>
        <w:shd w:val="clear" w:color="auto" w:fill="auto"/>
        <w:ind w:firstLine="360"/>
        <w:jc w:val="left"/>
        <w:rPr>
          <w:rStyle w:val="Szvegtrzs2"/>
        </w:rPr>
      </w:pPr>
    </w:p>
    <w:p w14:paraId="04F83EE2" w14:textId="7537EEBA" w:rsidR="005C1B8B" w:rsidRDefault="005C1B8B" w:rsidP="005C1B8B">
      <w:pPr>
        <w:pStyle w:val="Szvegtrzs4"/>
        <w:shd w:val="clear" w:color="auto" w:fill="auto"/>
        <w:jc w:val="left"/>
        <w:rPr>
          <w:rStyle w:val="Szvegtrzs2"/>
        </w:rPr>
      </w:pPr>
    </w:p>
    <w:p w14:paraId="7DCE4A3B" w14:textId="6E460E5A" w:rsidR="005C1B8B" w:rsidRPr="005C1B8B" w:rsidRDefault="005C1B8B" w:rsidP="005C1B8B">
      <w:pPr>
        <w:pStyle w:val="Szvegtrzs4"/>
        <w:shd w:val="clear" w:color="auto" w:fill="auto"/>
        <w:jc w:val="left"/>
        <w:rPr>
          <w:rStyle w:val="Szvegtrzs2"/>
          <w:b/>
          <w:bCs/>
        </w:rPr>
      </w:pPr>
      <w:r w:rsidRPr="005C1B8B">
        <w:rPr>
          <w:rStyle w:val="Szvegtrzs2"/>
          <w:b/>
          <w:bCs/>
        </w:rPr>
        <w:t>Fazekas Imre: Jegyzet a Pécsett megtalált fügedarazsak biológiájához</w:t>
      </w:r>
    </w:p>
    <w:p w14:paraId="4BCAAEEB" w14:textId="39A54EDA" w:rsidR="005C1B8B" w:rsidRDefault="005C1B8B" w:rsidP="005C1B8B">
      <w:pPr>
        <w:pStyle w:val="Szvegtrzs4"/>
        <w:shd w:val="clear" w:color="auto" w:fill="auto"/>
        <w:jc w:val="left"/>
        <w:rPr>
          <w:rStyle w:val="Szvegtrzs2"/>
        </w:rPr>
      </w:pPr>
    </w:p>
    <w:p w14:paraId="15CEE71A" w14:textId="77777777" w:rsidR="005C1B8B" w:rsidRDefault="005C1B8B" w:rsidP="005C1B8B">
      <w:pPr>
        <w:pStyle w:val="Szvegtrzs4"/>
        <w:shd w:val="clear" w:color="auto" w:fill="auto"/>
        <w:jc w:val="left"/>
        <w:rPr>
          <w:rStyle w:val="Szvegtrzs2"/>
        </w:rPr>
      </w:pPr>
    </w:p>
    <w:p w14:paraId="0A3C7208" w14:textId="5F682441" w:rsidR="00FF5883" w:rsidRPr="00FF5883" w:rsidRDefault="005C1B8B" w:rsidP="00FF5883">
      <w:pPr>
        <w:pStyle w:val="Szvegtrzs4"/>
        <w:shd w:val="clear" w:color="auto" w:fill="auto"/>
        <w:ind w:firstLine="360"/>
        <w:jc w:val="left"/>
        <w:rPr>
          <w:rStyle w:val="Szvegtrzs2"/>
        </w:rPr>
      </w:pPr>
      <w:r>
        <w:rPr>
          <w:rStyle w:val="Szvegtrzs2"/>
        </w:rPr>
        <w:t>A fügék h</w:t>
      </w:r>
      <w:r w:rsidR="00FF5883" w:rsidRPr="00FF5883">
        <w:rPr>
          <w:rStyle w:val="Szvegtrzs2"/>
        </w:rPr>
        <w:t xml:space="preserve">azánkban csak a </w:t>
      </w:r>
      <w:proofErr w:type="spellStart"/>
      <w:r w:rsidR="00FF5883" w:rsidRPr="00FF5883">
        <w:rPr>
          <w:rStyle w:val="Szvegtrzs2"/>
        </w:rPr>
        <w:t>partenokarp</w:t>
      </w:r>
      <w:proofErr w:type="spellEnd"/>
      <w:r w:rsidR="00FF5883" w:rsidRPr="00FF5883">
        <w:rPr>
          <w:rStyle w:val="Szvegtrzs2"/>
        </w:rPr>
        <w:t xml:space="preserve">, adriai típusú fügefákon teremnek, amelyek megporzás nélkül hoznak gyümölcsöt. A </w:t>
      </w:r>
      <w:proofErr w:type="spellStart"/>
      <w:r w:rsidR="00FF5883" w:rsidRPr="00FF5883">
        <w:rPr>
          <w:rStyle w:val="Szvegtrzs2"/>
        </w:rPr>
        <w:t>partenokarp</w:t>
      </w:r>
      <w:proofErr w:type="spellEnd"/>
      <w:r w:rsidR="00FF5883" w:rsidRPr="00FF5883">
        <w:rPr>
          <w:rStyle w:val="Szvegtrzs2"/>
        </w:rPr>
        <w:t xml:space="preserve"> fügét az ősidőkben az ember szelektálta a vadon elő növények közül. </w:t>
      </w:r>
    </w:p>
    <w:p w14:paraId="4BEF5A1F" w14:textId="45DFF95B" w:rsidR="00FF5883" w:rsidRPr="00FF5883" w:rsidRDefault="00FF5883" w:rsidP="00FF5883">
      <w:pPr>
        <w:pStyle w:val="Szvegtrzs4"/>
        <w:shd w:val="clear" w:color="auto" w:fill="auto"/>
        <w:ind w:firstLine="360"/>
        <w:jc w:val="left"/>
        <w:rPr>
          <w:rStyle w:val="Szvegtrzs2"/>
        </w:rPr>
      </w:pPr>
      <w:r w:rsidRPr="00FF5883">
        <w:rPr>
          <w:rStyle w:val="Szvegtrzs2"/>
        </w:rPr>
        <w:t xml:space="preserve">Ebből a típusból nagyon sok, különböző számú es alakú termést hozó fajta található a kertekben. </w:t>
      </w:r>
    </w:p>
    <w:p w14:paraId="771D6FE4" w14:textId="77777777" w:rsidR="005C1B8B" w:rsidRDefault="005C1B8B" w:rsidP="00FF5883">
      <w:pPr>
        <w:pStyle w:val="Szvegtrzs4"/>
        <w:shd w:val="clear" w:color="auto" w:fill="auto"/>
        <w:ind w:firstLine="360"/>
        <w:jc w:val="left"/>
        <w:rPr>
          <w:rStyle w:val="Szvegtrzs2"/>
        </w:rPr>
      </w:pPr>
    </w:p>
    <w:p w14:paraId="0D8ACBB1" w14:textId="740B333B" w:rsidR="005C1B8B" w:rsidRPr="005C1B8B" w:rsidRDefault="005C1B8B" w:rsidP="005C1B8B">
      <w:pPr>
        <w:pStyle w:val="Szvegtrzs4"/>
        <w:shd w:val="clear" w:color="auto" w:fill="auto"/>
        <w:jc w:val="left"/>
        <w:rPr>
          <w:rStyle w:val="Szvegtrzs2"/>
          <w:b/>
          <w:bCs/>
        </w:rPr>
      </w:pPr>
      <w:r w:rsidRPr="005C1B8B">
        <w:rPr>
          <w:rStyle w:val="Szvegtrzs2"/>
          <w:b/>
          <w:bCs/>
        </w:rPr>
        <w:t xml:space="preserve">Ettől lényegesen eltér a </w:t>
      </w:r>
      <w:proofErr w:type="spellStart"/>
      <w:r w:rsidRPr="005C1B8B">
        <w:rPr>
          <w:rStyle w:val="Szvegtrzs2"/>
          <w:b/>
          <w:bCs/>
        </w:rPr>
        <w:t>szmirnai</w:t>
      </w:r>
      <w:proofErr w:type="spellEnd"/>
      <w:r w:rsidRPr="005C1B8B">
        <w:rPr>
          <w:rStyle w:val="Szvegtrzs2"/>
          <w:b/>
          <w:bCs/>
        </w:rPr>
        <w:t xml:space="preserve"> típusú füge</w:t>
      </w:r>
    </w:p>
    <w:p w14:paraId="6CB948E8" w14:textId="77777777" w:rsidR="005C1B8B" w:rsidRDefault="005C1B8B" w:rsidP="00FF5883">
      <w:pPr>
        <w:pStyle w:val="Szvegtrzs4"/>
        <w:shd w:val="clear" w:color="auto" w:fill="auto"/>
        <w:ind w:firstLine="360"/>
        <w:jc w:val="left"/>
        <w:rPr>
          <w:rStyle w:val="Szvegtrzs2"/>
        </w:rPr>
      </w:pPr>
    </w:p>
    <w:p w14:paraId="38614076" w14:textId="3F5A7D6E" w:rsidR="00FF5883" w:rsidRPr="00FF5883" w:rsidRDefault="00FF5883" w:rsidP="005C1B8B">
      <w:pPr>
        <w:pStyle w:val="Szvegtrzs4"/>
        <w:shd w:val="clear" w:color="auto" w:fill="auto"/>
        <w:jc w:val="left"/>
        <w:rPr>
          <w:rStyle w:val="Szvegtrzs2"/>
        </w:rPr>
      </w:pPr>
      <w:r w:rsidRPr="00FF5883">
        <w:rPr>
          <w:rStyle w:val="Szvegtrzs2"/>
        </w:rPr>
        <w:t xml:space="preserve">A megporzást igénylő, </w:t>
      </w:r>
      <w:proofErr w:type="spellStart"/>
      <w:r w:rsidRPr="00FF5883">
        <w:rPr>
          <w:rStyle w:val="Szvegtrzs2"/>
        </w:rPr>
        <w:t>szmirnai</w:t>
      </w:r>
      <w:proofErr w:type="spellEnd"/>
      <w:r w:rsidRPr="00FF5883">
        <w:rPr>
          <w:rStyle w:val="Szvegtrzs2"/>
        </w:rPr>
        <w:t xml:space="preserve"> típusú gyümölcsöt leginkbb a délről importált aszalt füge réven ismerjük. </w:t>
      </w:r>
    </w:p>
    <w:p w14:paraId="05F2C99C" w14:textId="77777777" w:rsidR="00FF5883" w:rsidRPr="00FF5883" w:rsidRDefault="00FF5883" w:rsidP="00FF5883">
      <w:pPr>
        <w:pStyle w:val="Szvegtrzs4"/>
        <w:shd w:val="clear" w:color="auto" w:fill="auto"/>
        <w:jc w:val="left"/>
        <w:rPr>
          <w:rStyle w:val="Szvegtrzs3"/>
          <w:lang w:val="hu-HU"/>
        </w:rPr>
      </w:pPr>
    </w:p>
    <w:p w14:paraId="5FDE89D4" w14:textId="0EE0A547" w:rsidR="00FF5883" w:rsidRDefault="00FF5883" w:rsidP="00FF5883">
      <w:pPr>
        <w:pStyle w:val="Szvegtrzs4"/>
        <w:shd w:val="clear" w:color="auto" w:fill="auto"/>
        <w:jc w:val="left"/>
        <w:rPr>
          <w:rStyle w:val="Szvegtrzs3"/>
          <w:lang w:val="hu-HU"/>
        </w:rPr>
      </w:pPr>
      <w:r w:rsidRPr="00FF5883">
        <w:rPr>
          <w:rStyle w:val="Szvegtrzs3"/>
          <w:lang w:val="hu-HU"/>
        </w:rPr>
        <w:t>A funkcionálisan hím ivarú növények (</w:t>
      </w:r>
      <w:proofErr w:type="spellStart"/>
      <w:r w:rsidRPr="00FF5883">
        <w:rPr>
          <w:rStyle w:val="Szvegtrzs3"/>
          <w:lang w:val="hu-HU"/>
        </w:rPr>
        <w:t>kaprifikusz</w:t>
      </w:r>
      <w:proofErr w:type="spellEnd"/>
      <w:r w:rsidRPr="00FF5883">
        <w:rPr>
          <w:rStyle w:val="Szvegtrzs3"/>
          <w:lang w:val="hu-HU"/>
        </w:rPr>
        <w:t>, tevésen vad füge) termeseiben fejlődnek ki a rendkívül apró, mindössze kb. 1,5 mm hosszú füge darazsak, amelyek egyedül k</w:t>
      </w:r>
      <w:r>
        <w:rPr>
          <w:rStyle w:val="Szvegtrzs3"/>
          <w:lang w:val="hu-HU"/>
        </w:rPr>
        <w:t>é</w:t>
      </w:r>
      <w:r w:rsidRPr="00FF5883">
        <w:rPr>
          <w:rStyle w:val="Szvegtrzs3"/>
          <w:lang w:val="hu-HU"/>
        </w:rPr>
        <w:t>pesek a term</w:t>
      </w:r>
      <w:r>
        <w:rPr>
          <w:rStyle w:val="Szvegtrzs3"/>
          <w:lang w:val="hu-HU"/>
        </w:rPr>
        <w:t>ő</w:t>
      </w:r>
      <w:r w:rsidRPr="00FF5883">
        <w:rPr>
          <w:rStyle w:val="Szvegtrzs3"/>
          <w:lang w:val="hu-HU"/>
        </w:rPr>
        <w:t>s virágok beporzására. A h</w:t>
      </w:r>
      <w:r>
        <w:rPr>
          <w:rStyle w:val="Szvegtrzs3"/>
          <w:lang w:val="hu-HU"/>
        </w:rPr>
        <w:t>í</w:t>
      </w:r>
      <w:r w:rsidRPr="00FF5883">
        <w:rPr>
          <w:rStyle w:val="Szvegtrzs3"/>
          <w:lang w:val="hu-HU"/>
        </w:rPr>
        <w:t xml:space="preserve">m ivarú növények serleg virágzatainak nyilasa korul porzós virágok, középső </w:t>
      </w:r>
      <w:r>
        <w:rPr>
          <w:rStyle w:val="Szvegtrzs3"/>
          <w:lang w:val="hu-HU"/>
        </w:rPr>
        <w:t>é</w:t>
      </w:r>
      <w:r w:rsidRPr="00FF5883">
        <w:rPr>
          <w:rStyle w:val="Szvegtrzs3"/>
          <w:lang w:val="hu-HU"/>
        </w:rPr>
        <w:t xml:space="preserve">s alsó részen pedig rövid bibeszalu nő virágok találhatok, ezek </w:t>
      </w:r>
      <w:r>
        <w:rPr>
          <w:rStyle w:val="Szvegtrzs3"/>
          <w:lang w:val="hu-HU"/>
        </w:rPr>
        <w:t>ú</w:t>
      </w:r>
      <w:r w:rsidRPr="00FF5883">
        <w:rPr>
          <w:rStyle w:val="Szvegtrzs3"/>
          <w:lang w:val="hu-HU"/>
        </w:rPr>
        <w:t>n. gubacs virágok</w:t>
      </w:r>
      <w:r>
        <w:rPr>
          <w:rStyle w:val="Szvegtrzs3"/>
          <w:lang w:val="hu-HU"/>
        </w:rPr>
        <w:t>,</w:t>
      </w:r>
      <w:r w:rsidRPr="00FF5883">
        <w:rPr>
          <w:rStyle w:val="Szvegtrzs3"/>
          <w:lang w:val="hu-HU"/>
        </w:rPr>
        <w:t xml:space="preserve"> amelyek a fügedarázs sz</w:t>
      </w:r>
      <w:r>
        <w:rPr>
          <w:rStyle w:val="Szvegtrzs3"/>
          <w:lang w:val="hu-HU"/>
        </w:rPr>
        <w:t>á</w:t>
      </w:r>
      <w:r w:rsidRPr="00FF5883">
        <w:rPr>
          <w:rStyle w:val="Szvegtrzs3"/>
          <w:lang w:val="hu-HU"/>
        </w:rPr>
        <w:t>m</w:t>
      </w:r>
      <w:r>
        <w:rPr>
          <w:rStyle w:val="Szvegtrzs3"/>
          <w:lang w:val="hu-HU"/>
        </w:rPr>
        <w:t>á</w:t>
      </w:r>
      <w:r w:rsidRPr="00FF5883">
        <w:rPr>
          <w:rStyle w:val="Szvegtrzs3"/>
          <w:lang w:val="hu-HU"/>
        </w:rPr>
        <w:t xml:space="preserve">ra szolgálnak </w:t>
      </w:r>
      <w:r>
        <w:rPr>
          <w:rStyle w:val="Szvegtrzs3"/>
          <w:lang w:val="hu-HU"/>
        </w:rPr>
        <w:t>tojás</w:t>
      </w:r>
      <w:r w:rsidRPr="00FF5883">
        <w:rPr>
          <w:rStyle w:val="Szvegtrzs3"/>
          <w:lang w:val="hu-HU"/>
        </w:rPr>
        <w:t xml:space="preserve"> rakó helyül. </w:t>
      </w:r>
    </w:p>
    <w:p w14:paraId="4768A253" w14:textId="77777777" w:rsidR="00FF5883" w:rsidRDefault="00FF5883" w:rsidP="00FF5883">
      <w:pPr>
        <w:pStyle w:val="Szvegtrzs4"/>
        <w:shd w:val="clear" w:color="auto" w:fill="auto"/>
        <w:jc w:val="left"/>
        <w:rPr>
          <w:rStyle w:val="Szvegtrzs3"/>
          <w:lang w:val="hu-HU"/>
        </w:rPr>
      </w:pPr>
    </w:p>
    <w:p w14:paraId="4E2D17E0" w14:textId="5D6B5F0C" w:rsidR="00FF5883" w:rsidRPr="00FF5883" w:rsidRDefault="00FF5883" w:rsidP="00FF5883">
      <w:pPr>
        <w:pStyle w:val="Szvegtrzs4"/>
        <w:shd w:val="clear" w:color="auto" w:fill="auto"/>
        <w:jc w:val="left"/>
      </w:pPr>
      <w:r w:rsidRPr="00FF5883">
        <w:rPr>
          <w:rStyle w:val="Szvegtrzs3"/>
          <w:lang w:val="hu-HU"/>
        </w:rPr>
        <w:t>A h</w:t>
      </w:r>
      <w:r>
        <w:rPr>
          <w:rStyle w:val="Szvegtrzs3"/>
          <w:lang w:val="hu-HU"/>
        </w:rPr>
        <w:t>í</w:t>
      </w:r>
      <w:r w:rsidRPr="00FF5883">
        <w:rPr>
          <w:rStyle w:val="Szvegtrzs3"/>
          <w:lang w:val="hu-HU"/>
        </w:rPr>
        <w:t>m ivarú növényeknek három időszakban fejlődő háromfelé virágzatuk létezik. Az első az áttelelt vesszőkön levő rügyekből n</w:t>
      </w:r>
      <w:r>
        <w:rPr>
          <w:rStyle w:val="Szvegtrzs3"/>
          <w:lang w:val="hu-HU"/>
        </w:rPr>
        <w:t>ő</w:t>
      </w:r>
      <w:r w:rsidRPr="00FF5883">
        <w:rPr>
          <w:rStyle w:val="Szvegtrzs3"/>
          <w:lang w:val="hu-HU"/>
        </w:rPr>
        <w:t xml:space="preserve"> ki, benne a virágok kétharmada porzós, a többi pedig gubacs virág. A hajtáson, a levelek hónaljában fejlődik a második virágzat, amely kizárólag gubacs virágokat tartalmaz. A porzós </w:t>
      </w:r>
      <w:r w:rsidR="00DC590E" w:rsidRPr="00FF5883">
        <w:rPr>
          <w:rStyle w:val="Szvegtrzs3"/>
          <w:lang w:val="hu-HU"/>
        </w:rPr>
        <w:t>füge</w:t>
      </w:r>
      <w:r w:rsidRPr="00FF5883">
        <w:rPr>
          <w:rStyle w:val="Szvegtrzs3"/>
          <w:lang w:val="hu-HU"/>
        </w:rPr>
        <w:t xml:space="preserve"> harmadik virágzata ősszel n</w:t>
      </w:r>
      <w:r>
        <w:rPr>
          <w:rStyle w:val="Szvegtrzs3"/>
          <w:lang w:val="hu-HU"/>
        </w:rPr>
        <w:t>ő</w:t>
      </w:r>
      <w:r w:rsidRPr="00FF5883">
        <w:rPr>
          <w:rStyle w:val="Szvegtrzs3"/>
          <w:lang w:val="hu-HU"/>
        </w:rPr>
        <w:t xml:space="preserve"> a hajtások felső re- szén, ebben csak a </w:t>
      </w:r>
      <w:r w:rsidR="00DC590E" w:rsidRPr="00FF5883">
        <w:rPr>
          <w:rStyle w:val="Szvegtrzs3"/>
          <w:lang w:val="hu-HU"/>
        </w:rPr>
        <w:t>fügedarázs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áttelelését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szolgáló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gubacs virágok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találhatok</w:t>
      </w:r>
      <w:r w:rsidRPr="00FF5883">
        <w:rPr>
          <w:rStyle w:val="Szvegtrzs3"/>
          <w:lang w:val="hu-HU"/>
        </w:rPr>
        <w:t xml:space="preserve">. </w:t>
      </w:r>
    </w:p>
    <w:p w14:paraId="0CAACB88" w14:textId="1DE74F6F" w:rsidR="00DC590E" w:rsidRDefault="00FF5883" w:rsidP="00FF5883">
      <w:pPr>
        <w:pStyle w:val="Szvegtrzs4"/>
        <w:shd w:val="clear" w:color="auto" w:fill="auto"/>
        <w:ind w:firstLine="360"/>
        <w:jc w:val="left"/>
        <w:rPr>
          <w:rStyle w:val="Szvegtrzs3"/>
          <w:lang w:val="hu-HU"/>
        </w:rPr>
      </w:pPr>
      <w:r w:rsidRPr="00FF5883">
        <w:rPr>
          <w:rStyle w:val="Szvegtrzs3"/>
          <w:lang w:val="hu-HU"/>
        </w:rPr>
        <w:t xml:space="preserve">A </w:t>
      </w:r>
      <w:r w:rsidR="00DC590E" w:rsidRPr="00FF5883">
        <w:rPr>
          <w:rStyle w:val="Szvegtrzs3"/>
          <w:lang w:val="hu-HU"/>
        </w:rPr>
        <w:t>gubacs virágokban</w:t>
      </w:r>
      <w:r w:rsidRPr="00FF5883">
        <w:rPr>
          <w:rStyle w:val="Szvegtrzs3"/>
          <w:lang w:val="hu-HU"/>
        </w:rPr>
        <w:t xml:space="preserve"> </w:t>
      </w:r>
      <w:r w:rsidR="00DC590E">
        <w:rPr>
          <w:rStyle w:val="Szvegtrzs3"/>
          <w:lang w:val="hu-HU"/>
        </w:rPr>
        <w:t>a tojás</w:t>
      </w:r>
      <w:r w:rsidRPr="00FF5883">
        <w:rPr>
          <w:rStyle w:val="Szvegtrzs3"/>
          <w:lang w:val="hu-HU"/>
        </w:rPr>
        <w:t xml:space="preserve">, vagy </w:t>
      </w:r>
      <w:r w:rsidR="00DC590E" w:rsidRPr="00FF5883">
        <w:rPr>
          <w:rStyle w:val="Szvegtrzs3"/>
          <w:lang w:val="hu-HU"/>
        </w:rPr>
        <w:t>lárva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formájában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áttelelt</w:t>
      </w:r>
      <w:r w:rsidRPr="00FF5883">
        <w:rPr>
          <w:rStyle w:val="Szvegtrzs3"/>
          <w:lang w:val="hu-HU"/>
        </w:rPr>
        <w:t xml:space="preserve">, majd </w:t>
      </w:r>
      <w:r w:rsidR="00DC590E" w:rsidRPr="00FF5883">
        <w:rPr>
          <w:rStyle w:val="Szvegtrzs3"/>
          <w:lang w:val="hu-HU"/>
        </w:rPr>
        <w:t>később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kifejlődött</w:t>
      </w:r>
      <w:r w:rsidRPr="00FF5883">
        <w:rPr>
          <w:rStyle w:val="Szvegtrzs3"/>
          <w:lang w:val="hu-HU"/>
        </w:rPr>
        <w:t xml:space="preserve"> rovarok tavasszal a </w:t>
      </w:r>
      <w:r w:rsidR="00DC590E" w:rsidRPr="00FF5883">
        <w:rPr>
          <w:rStyle w:val="Szvegtrzs3"/>
          <w:lang w:val="hu-HU"/>
        </w:rPr>
        <w:t>virágzatban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párosodnak</w:t>
      </w:r>
      <w:r w:rsidRPr="00FF5883">
        <w:rPr>
          <w:rStyle w:val="Szvegtrzs3"/>
          <w:lang w:val="hu-HU"/>
        </w:rPr>
        <w:t xml:space="preserve">. </w:t>
      </w:r>
    </w:p>
    <w:p w14:paraId="39C4872A" w14:textId="77777777" w:rsidR="00DC590E" w:rsidRDefault="00DC590E" w:rsidP="00FF5883">
      <w:pPr>
        <w:pStyle w:val="Szvegtrzs4"/>
        <w:shd w:val="clear" w:color="auto" w:fill="auto"/>
        <w:ind w:firstLine="360"/>
        <w:jc w:val="left"/>
        <w:rPr>
          <w:rStyle w:val="Szvegtrzs3"/>
          <w:lang w:val="hu-HU"/>
        </w:rPr>
      </w:pPr>
      <w:r w:rsidRPr="00FF5883">
        <w:rPr>
          <w:rStyle w:val="Szvegtrzs3"/>
          <w:lang w:val="hu-HU"/>
        </w:rPr>
        <w:t>Ezután</w:t>
      </w:r>
      <w:r w:rsidR="00FF5883" w:rsidRPr="00FF5883">
        <w:rPr>
          <w:rStyle w:val="Szvegtrzs3"/>
          <w:lang w:val="hu-HU"/>
        </w:rPr>
        <w:t xml:space="preserve"> a </w:t>
      </w:r>
      <w:r w:rsidRPr="00FF5883">
        <w:rPr>
          <w:rStyle w:val="Szvegtrzs3"/>
          <w:lang w:val="hu-HU"/>
        </w:rPr>
        <w:t>nőstények</w:t>
      </w:r>
      <w:r w:rsidR="00FF5883" w:rsidRPr="00FF5883">
        <w:rPr>
          <w:rStyle w:val="Szvegtrzs3"/>
          <w:lang w:val="hu-HU"/>
        </w:rPr>
        <w:t xml:space="preserve"> a serleg </w:t>
      </w:r>
      <w:r w:rsidRPr="00FF5883">
        <w:rPr>
          <w:rStyle w:val="Szvegtrzs3"/>
          <w:lang w:val="hu-HU"/>
        </w:rPr>
        <w:t>nyilas</w:t>
      </w:r>
      <w:r>
        <w:rPr>
          <w:rStyle w:val="Szvegtrzs3"/>
          <w:lang w:val="hu-HU"/>
        </w:rPr>
        <w:t>á</w:t>
      </w:r>
      <w:r w:rsidRPr="00FF5883">
        <w:rPr>
          <w:rStyle w:val="Szvegtrzs3"/>
          <w:lang w:val="hu-HU"/>
        </w:rPr>
        <w:t>n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át</w:t>
      </w:r>
      <w:r w:rsidR="00FF5883" w:rsidRPr="00FF5883">
        <w:rPr>
          <w:rStyle w:val="Szvegtrzs3"/>
          <w:lang w:val="hu-HU"/>
        </w:rPr>
        <w:t xml:space="preserve"> elhagyjak a </w:t>
      </w:r>
      <w:r w:rsidRPr="00FF5883">
        <w:rPr>
          <w:rStyle w:val="Szvegtrzs3"/>
          <w:lang w:val="hu-HU"/>
        </w:rPr>
        <w:t>virágzatot</w:t>
      </w:r>
      <w:r w:rsidR="00FF5883" w:rsidRPr="00FF5883">
        <w:rPr>
          <w:rStyle w:val="Szvegtrzs3"/>
          <w:lang w:val="hu-HU"/>
        </w:rPr>
        <w:t xml:space="preserve">, </w:t>
      </w:r>
      <w:r>
        <w:rPr>
          <w:rStyle w:val="Szvegtrzs3"/>
          <w:lang w:val="hu-HU"/>
        </w:rPr>
        <w:t>é</w:t>
      </w:r>
      <w:r w:rsidR="00FF5883" w:rsidRPr="00FF5883">
        <w:rPr>
          <w:rStyle w:val="Szvegtrzs3"/>
          <w:lang w:val="hu-HU"/>
        </w:rPr>
        <w:t xml:space="preserve">s a </w:t>
      </w:r>
      <w:r w:rsidRPr="00FF5883">
        <w:rPr>
          <w:rStyle w:val="Szvegtrzs3"/>
          <w:lang w:val="hu-HU"/>
        </w:rPr>
        <w:t>porzós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fügék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első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típusú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virágzatait</w:t>
      </w:r>
      <w:r w:rsidR="00FF5883" w:rsidRPr="00FF5883">
        <w:rPr>
          <w:rStyle w:val="Szvegtrzs3"/>
          <w:lang w:val="hu-HU"/>
        </w:rPr>
        <w:t xml:space="preserve"> keresik fel, azok </w:t>
      </w:r>
      <w:r w:rsidRPr="00FF5883">
        <w:rPr>
          <w:rStyle w:val="Szvegtrzs3"/>
          <w:lang w:val="hu-HU"/>
        </w:rPr>
        <w:t>rövid</w:t>
      </w:r>
      <w:r w:rsidR="00FF5883" w:rsidRPr="00FF5883">
        <w:rPr>
          <w:rStyle w:val="Szvegtrzs3"/>
          <w:lang w:val="hu-HU"/>
        </w:rPr>
        <w:t xml:space="preserve"> bibeszalu </w:t>
      </w:r>
      <w:r w:rsidRPr="00FF5883">
        <w:rPr>
          <w:rStyle w:val="Szvegtrzs3"/>
          <w:lang w:val="hu-HU"/>
        </w:rPr>
        <w:t>virágainak</w:t>
      </w:r>
      <w:r w:rsidR="00FF5883" w:rsidRPr="00FF5883">
        <w:rPr>
          <w:rStyle w:val="Szvegtrzs3"/>
          <w:lang w:val="hu-HU"/>
        </w:rPr>
        <w:t xml:space="preserve"> maghazaiba rakjak le az </w:t>
      </w:r>
      <w:r w:rsidRPr="00FF5883">
        <w:rPr>
          <w:rStyle w:val="Szvegtrzs3"/>
          <w:lang w:val="hu-HU"/>
        </w:rPr>
        <w:t>első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nemzedék</w:t>
      </w:r>
      <w:r w:rsidR="00FF5883" w:rsidRPr="00FF5883">
        <w:rPr>
          <w:rStyle w:val="Szvegtrzs3"/>
          <w:lang w:val="hu-HU"/>
        </w:rPr>
        <w:t xml:space="preserve"> </w:t>
      </w:r>
      <w:r>
        <w:rPr>
          <w:rStyle w:val="Szvegtrzs3"/>
          <w:lang w:val="hu-HU"/>
        </w:rPr>
        <w:t>tojásait</w:t>
      </w:r>
      <w:r w:rsidR="00FF5883" w:rsidRPr="00FF5883">
        <w:rPr>
          <w:rStyle w:val="Szvegtrzs3"/>
          <w:lang w:val="hu-HU"/>
        </w:rPr>
        <w:t xml:space="preserve">. </w:t>
      </w:r>
    </w:p>
    <w:p w14:paraId="649321BE" w14:textId="63ED633B" w:rsidR="00DC590E" w:rsidRDefault="00FF5883" w:rsidP="00FF5883">
      <w:pPr>
        <w:pStyle w:val="Szvegtrzs4"/>
        <w:shd w:val="clear" w:color="auto" w:fill="auto"/>
        <w:ind w:firstLine="360"/>
        <w:jc w:val="left"/>
        <w:rPr>
          <w:rStyle w:val="Szvegtrzs3"/>
          <w:lang w:val="hu-HU"/>
        </w:rPr>
      </w:pPr>
      <w:r w:rsidRPr="00FF5883">
        <w:rPr>
          <w:rStyle w:val="Szvegtrzs3"/>
          <w:lang w:val="hu-HU"/>
        </w:rPr>
        <w:t xml:space="preserve">A </w:t>
      </w:r>
      <w:r w:rsidR="00DC590E" w:rsidRPr="00FF5883">
        <w:rPr>
          <w:rStyle w:val="Szvegtrzs3"/>
          <w:lang w:val="hu-HU"/>
        </w:rPr>
        <w:t>fügedarázs</w:t>
      </w:r>
      <w:r w:rsidRPr="00FF5883">
        <w:rPr>
          <w:rStyle w:val="Szvegtrzs3"/>
          <w:lang w:val="hu-HU"/>
        </w:rPr>
        <w:t xml:space="preserve"> im</w:t>
      </w:r>
      <w:r w:rsidR="005C1B8B">
        <w:rPr>
          <w:rStyle w:val="Szvegtrzs3"/>
          <w:lang w:val="hu-HU"/>
        </w:rPr>
        <w:t>á</w:t>
      </w:r>
      <w:r w:rsidRPr="00FF5883">
        <w:rPr>
          <w:rStyle w:val="Szvegtrzs3"/>
          <w:lang w:val="hu-HU"/>
        </w:rPr>
        <w:t>g</w:t>
      </w:r>
      <w:r w:rsidR="005C1B8B">
        <w:rPr>
          <w:rStyle w:val="Szvegtrzs3"/>
          <w:lang w:val="hu-HU"/>
        </w:rPr>
        <w:t>ó</w:t>
      </w:r>
      <w:r w:rsidRPr="00FF5883">
        <w:rPr>
          <w:rStyle w:val="Szvegtrzs3"/>
          <w:lang w:val="hu-HU"/>
        </w:rPr>
        <w:t xml:space="preserve">i </w:t>
      </w:r>
      <w:r w:rsidR="00DC590E" w:rsidRPr="00FF5883">
        <w:rPr>
          <w:rStyle w:val="Szvegtrzs3"/>
          <w:lang w:val="hu-HU"/>
        </w:rPr>
        <w:t>három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hónap</w:t>
      </w:r>
      <w:r w:rsidRPr="00FF5883">
        <w:rPr>
          <w:rStyle w:val="Szvegtrzs3"/>
          <w:lang w:val="hu-HU"/>
        </w:rPr>
        <w:t xml:space="preserve"> eltelt</w:t>
      </w:r>
      <w:r w:rsidR="00DC590E">
        <w:rPr>
          <w:rStyle w:val="Szvegtrzs3"/>
          <w:lang w:val="hu-HU"/>
        </w:rPr>
        <w:t>é</w:t>
      </w:r>
      <w:r w:rsidRPr="00FF5883">
        <w:rPr>
          <w:rStyle w:val="Szvegtrzs3"/>
          <w:lang w:val="hu-HU"/>
        </w:rPr>
        <w:t xml:space="preserve">vel </w:t>
      </w:r>
      <w:r w:rsidR="00DC590E" w:rsidRPr="00FF5883">
        <w:rPr>
          <w:rStyle w:val="Szvegtrzs3"/>
          <w:lang w:val="hu-HU"/>
        </w:rPr>
        <w:t>ivarérettek</w:t>
      </w:r>
      <w:r w:rsidRPr="00FF5883">
        <w:rPr>
          <w:rStyle w:val="Szvegtrzs3"/>
          <w:lang w:val="hu-HU"/>
        </w:rPr>
        <w:t xml:space="preserve">. A </w:t>
      </w:r>
      <w:r w:rsidR="00DC590E" w:rsidRPr="00FF5883">
        <w:rPr>
          <w:rStyle w:val="Szvegtrzs3"/>
          <w:lang w:val="hu-HU"/>
        </w:rPr>
        <w:t>párzás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után</w:t>
      </w:r>
      <w:r w:rsidRPr="00FF5883">
        <w:rPr>
          <w:rStyle w:val="Szvegtrzs3"/>
          <w:lang w:val="hu-HU"/>
        </w:rPr>
        <w:t xml:space="preserve"> a </w:t>
      </w:r>
      <w:r w:rsidR="00DC590E" w:rsidRPr="00FF5883">
        <w:rPr>
          <w:rStyle w:val="Szvegtrzs3"/>
          <w:lang w:val="hu-HU"/>
        </w:rPr>
        <w:t>r</w:t>
      </w:r>
      <w:r w:rsidR="00DC590E">
        <w:rPr>
          <w:rStyle w:val="Szvegtrzs3"/>
          <w:lang w:val="hu-HU"/>
        </w:rPr>
        <w:t>ö</w:t>
      </w:r>
      <w:r w:rsidR="00DC590E" w:rsidRPr="00FF5883">
        <w:rPr>
          <w:rStyle w:val="Szvegtrzs3"/>
          <w:lang w:val="hu-HU"/>
        </w:rPr>
        <w:t>pképtelen</w:t>
      </w:r>
      <w:r w:rsidRPr="00FF5883">
        <w:rPr>
          <w:rStyle w:val="Szvegtrzs3"/>
          <w:lang w:val="hu-HU"/>
        </w:rPr>
        <w:t xml:space="preserve"> </w:t>
      </w:r>
      <w:r w:rsidR="00DC590E">
        <w:rPr>
          <w:rStyle w:val="Szvegtrzs3"/>
          <w:lang w:val="hu-HU"/>
        </w:rPr>
        <w:t xml:space="preserve">hímek </w:t>
      </w:r>
      <w:r w:rsidRPr="00FF5883">
        <w:rPr>
          <w:rStyle w:val="Szvegtrzs3"/>
          <w:lang w:val="hu-HU"/>
        </w:rPr>
        <w:t>elpusztulnak, a megterm</w:t>
      </w:r>
      <w:r w:rsidR="00DC590E">
        <w:rPr>
          <w:rStyle w:val="Szvegtrzs3"/>
          <w:lang w:val="hu-HU"/>
        </w:rPr>
        <w:t>é</w:t>
      </w:r>
      <w:r w:rsidRPr="00FF5883">
        <w:rPr>
          <w:rStyle w:val="Szvegtrzs3"/>
          <w:lang w:val="hu-HU"/>
        </w:rPr>
        <w:t>keny</w:t>
      </w:r>
      <w:r w:rsidR="00DC590E">
        <w:rPr>
          <w:rStyle w:val="Szvegtrzs3"/>
          <w:lang w:val="hu-HU"/>
        </w:rPr>
        <w:t>ít</w:t>
      </w:r>
      <w:r w:rsidRPr="00FF5883">
        <w:rPr>
          <w:rStyle w:val="Szvegtrzs3"/>
          <w:lang w:val="hu-HU"/>
        </w:rPr>
        <w:t xml:space="preserve">ett </w:t>
      </w:r>
      <w:r w:rsidR="00DC590E" w:rsidRPr="00FF5883">
        <w:rPr>
          <w:rStyle w:val="Szvegtrzs3"/>
          <w:lang w:val="hu-HU"/>
        </w:rPr>
        <w:t>nőstények</w:t>
      </w:r>
      <w:r w:rsidRPr="00FF5883">
        <w:rPr>
          <w:rStyle w:val="Szvegtrzs3"/>
          <w:lang w:val="hu-HU"/>
        </w:rPr>
        <w:t xml:space="preserve"> pedig </w:t>
      </w:r>
      <w:r w:rsidR="00DC590E" w:rsidRPr="00FF5883">
        <w:rPr>
          <w:rStyle w:val="Szvegtrzs3"/>
          <w:lang w:val="hu-HU"/>
        </w:rPr>
        <w:t>eltávoznak</w:t>
      </w:r>
      <w:r w:rsidRPr="00FF5883">
        <w:rPr>
          <w:rStyle w:val="Szvegtrzs3"/>
          <w:lang w:val="hu-HU"/>
        </w:rPr>
        <w:t xml:space="preserve">, </w:t>
      </w:r>
      <w:r w:rsidR="00DC590E" w:rsidRPr="00FF5883">
        <w:rPr>
          <w:rStyle w:val="Szvegtrzs3"/>
          <w:lang w:val="hu-HU"/>
        </w:rPr>
        <w:t>miközben</w:t>
      </w:r>
      <w:r w:rsidRPr="00FF5883">
        <w:rPr>
          <w:rStyle w:val="Szvegtrzs3"/>
          <w:lang w:val="hu-HU"/>
        </w:rPr>
        <w:t xml:space="preserve"> </w:t>
      </w:r>
      <w:r w:rsidR="005C1B8B" w:rsidRPr="00FF5883">
        <w:rPr>
          <w:rStyle w:val="Szvegtrzs3"/>
          <w:lang w:val="hu-HU"/>
        </w:rPr>
        <w:t>virágport</w:t>
      </w:r>
      <w:r w:rsidRPr="00FF5883">
        <w:rPr>
          <w:rStyle w:val="Szvegtrzs3"/>
          <w:lang w:val="hu-HU"/>
        </w:rPr>
        <w:t xml:space="preserve"> szednek magukra. Ezt </w:t>
      </w:r>
      <w:r w:rsidR="00DC590E" w:rsidRPr="00FF5883">
        <w:rPr>
          <w:rStyle w:val="Szvegtrzs3"/>
          <w:lang w:val="hu-HU"/>
        </w:rPr>
        <w:t>követően</w:t>
      </w:r>
      <w:r w:rsidRPr="00FF5883">
        <w:rPr>
          <w:rStyle w:val="Szvegtrzs3"/>
          <w:lang w:val="hu-HU"/>
        </w:rPr>
        <w:t xml:space="preserve"> befurakodnak a </w:t>
      </w:r>
      <w:proofErr w:type="spellStart"/>
      <w:r w:rsidRPr="00FF5883">
        <w:rPr>
          <w:rStyle w:val="Szvegtrzs3"/>
          <w:lang w:val="hu-HU"/>
        </w:rPr>
        <w:t>szmirnai</w:t>
      </w:r>
      <w:proofErr w:type="spellEnd"/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típusú</w:t>
      </w:r>
      <w:r w:rsidRPr="00FF5883">
        <w:rPr>
          <w:rStyle w:val="Szvegtrzs3"/>
          <w:lang w:val="hu-HU"/>
        </w:rPr>
        <w:t xml:space="preserve"> n</w:t>
      </w:r>
      <w:r w:rsidR="00DC590E">
        <w:rPr>
          <w:rStyle w:val="Szvegtrzs3"/>
          <w:lang w:val="hu-HU"/>
        </w:rPr>
        <w:t>ő</w:t>
      </w:r>
      <w:r w:rsidRPr="00FF5883">
        <w:rPr>
          <w:rStyle w:val="Szvegtrzs3"/>
          <w:lang w:val="hu-HU"/>
        </w:rPr>
        <w:t>ivar</w:t>
      </w:r>
      <w:r w:rsidR="00DC590E">
        <w:rPr>
          <w:rStyle w:val="Szvegtrzs3"/>
          <w:lang w:val="hu-HU"/>
        </w:rPr>
        <w:t>ú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fák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második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típusú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virágzataiba</w:t>
      </w:r>
      <w:r w:rsidRPr="00FF5883">
        <w:rPr>
          <w:rStyle w:val="Szvegtrzs3"/>
          <w:lang w:val="hu-HU"/>
        </w:rPr>
        <w:t>, ott megporozz</w:t>
      </w:r>
      <w:r w:rsidR="00DC590E">
        <w:rPr>
          <w:rStyle w:val="Szvegtrzs3"/>
          <w:lang w:val="hu-HU"/>
        </w:rPr>
        <w:t>á</w:t>
      </w:r>
      <w:r w:rsidRPr="00FF5883">
        <w:rPr>
          <w:rStyle w:val="Szvegtrzs3"/>
          <w:lang w:val="hu-HU"/>
        </w:rPr>
        <w:t xml:space="preserve">k a </w:t>
      </w:r>
      <w:r w:rsidR="00DC590E" w:rsidRPr="00FF5883">
        <w:rPr>
          <w:rStyle w:val="Szvegtrzs3"/>
          <w:lang w:val="hu-HU"/>
        </w:rPr>
        <w:t>virágokat</w:t>
      </w:r>
      <w:r w:rsidRPr="00FF5883">
        <w:rPr>
          <w:rStyle w:val="Szvegtrzs3"/>
          <w:lang w:val="hu-HU"/>
        </w:rPr>
        <w:t xml:space="preserve">, azonban </w:t>
      </w:r>
      <w:r w:rsidR="005C1B8B" w:rsidRPr="00FF5883">
        <w:rPr>
          <w:rStyle w:val="Szvegtrzs3"/>
          <w:lang w:val="hu-HU"/>
        </w:rPr>
        <w:t>tojócsö</w:t>
      </w:r>
      <w:r w:rsidR="005C1B8B">
        <w:rPr>
          <w:rStyle w:val="Szvegtrzs3"/>
          <w:lang w:val="hu-HU"/>
        </w:rPr>
        <w:t>vü</w:t>
      </w:r>
      <w:r w:rsidR="005C1B8B" w:rsidRPr="00FF5883">
        <w:rPr>
          <w:rStyle w:val="Szvegtrzs3"/>
          <w:lang w:val="hu-HU"/>
        </w:rPr>
        <w:t>k</w:t>
      </w:r>
      <w:r w:rsidRPr="00FF5883">
        <w:rPr>
          <w:rStyle w:val="Szvegtrzs3"/>
          <w:lang w:val="hu-HU"/>
        </w:rPr>
        <w:t xml:space="preserve"> nem </w:t>
      </w:r>
      <w:r w:rsidR="00DC590E" w:rsidRPr="00FF5883">
        <w:rPr>
          <w:rStyle w:val="Szvegtrzs3"/>
          <w:lang w:val="hu-HU"/>
        </w:rPr>
        <w:t>elég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hosszú</w:t>
      </w:r>
      <w:r w:rsidRPr="00FF5883">
        <w:rPr>
          <w:rStyle w:val="Szvegtrzs3"/>
          <w:lang w:val="hu-HU"/>
        </w:rPr>
        <w:t xml:space="preserve"> ah- hoz, hogy </w:t>
      </w:r>
      <w:r w:rsidR="00DC590E" w:rsidRPr="00FF5883">
        <w:rPr>
          <w:rStyle w:val="Szvegtrzs3"/>
          <w:lang w:val="hu-HU"/>
        </w:rPr>
        <w:t>elérjék</w:t>
      </w:r>
      <w:r w:rsidRPr="00FF5883">
        <w:rPr>
          <w:rStyle w:val="Szvegtrzs3"/>
          <w:lang w:val="hu-HU"/>
        </w:rPr>
        <w:t xml:space="preserve"> a </w:t>
      </w:r>
      <w:r w:rsidR="00DC590E" w:rsidRPr="00FF5883">
        <w:rPr>
          <w:rStyle w:val="Szvegtrzs3"/>
          <w:lang w:val="hu-HU"/>
        </w:rPr>
        <w:t>hosszú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bibéjű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virágok</w:t>
      </w:r>
      <w:r w:rsidRPr="00FF5883">
        <w:rPr>
          <w:rStyle w:val="Szvegtrzs3"/>
          <w:lang w:val="hu-HU"/>
        </w:rPr>
        <w:t xml:space="preserve"> </w:t>
      </w:r>
      <w:r w:rsidR="00DC590E" w:rsidRPr="00FF5883">
        <w:rPr>
          <w:rStyle w:val="Szvegtrzs3"/>
          <w:lang w:val="hu-HU"/>
        </w:rPr>
        <w:t>mag kezdemén</w:t>
      </w:r>
      <w:r w:rsidR="00DC590E">
        <w:rPr>
          <w:rStyle w:val="Szvegtrzs3"/>
          <w:lang w:val="hu-HU"/>
        </w:rPr>
        <w:t>y</w:t>
      </w:r>
      <w:r w:rsidR="00DC590E" w:rsidRPr="00FF5883">
        <w:rPr>
          <w:rStyle w:val="Szvegtrzs3"/>
          <w:lang w:val="hu-HU"/>
        </w:rPr>
        <w:t>ét</w:t>
      </w:r>
      <w:r w:rsidRPr="00FF5883">
        <w:rPr>
          <w:rStyle w:val="Szvegtrzs3"/>
          <w:lang w:val="hu-HU"/>
        </w:rPr>
        <w:t xml:space="preserve"> </w:t>
      </w:r>
      <w:r w:rsidR="00DC590E">
        <w:rPr>
          <w:rStyle w:val="Szvegtrzs3"/>
          <w:lang w:val="hu-HU"/>
        </w:rPr>
        <w:t>é</w:t>
      </w:r>
      <w:r w:rsidRPr="00FF5883">
        <w:rPr>
          <w:rStyle w:val="Szvegtrzs3"/>
          <w:lang w:val="hu-HU"/>
        </w:rPr>
        <w:t xml:space="preserve">s </w:t>
      </w:r>
      <w:r w:rsidR="00DC590E">
        <w:rPr>
          <w:rStyle w:val="Szvegtrzs3"/>
          <w:lang w:val="hu-HU"/>
        </w:rPr>
        <w:t>tojást</w:t>
      </w:r>
      <w:r w:rsidRPr="00FF5883">
        <w:rPr>
          <w:rStyle w:val="Szvegtrzs3"/>
          <w:lang w:val="hu-HU"/>
        </w:rPr>
        <w:t xml:space="preserve"> rakjanak. </w:t>
      </w:r>
    </w:p>
    <w:p w14:paraId="32F9BAAD" w14:textId="456472D8" w:rsidR="00FF5883" w:rsidRDefault="00DC590E" w:rsidP="00FF5883">
      <w:pPr>
        <w:pStyle w:val="Szvegtrzs4"/>
        <w:shd w:val="clear" w:color="auto" w:fill="auto"/>
        <w:ind w:firstLine="360"/>
        <w:jc w:val="left"/>
        <w:rPr>
          <w:rStyle w:val="Szvegtrzs3"/>
          <w:lang w:val="hu-HU"/>
        </w:rPr>
      </w:pPr>
      <w:r w:rsidRPr="00FF5883">
        <w:rPr>
          <w:rStyle w:val="Szvegtrzs3"/>
          <w:lang w:val="hu-HU"/>
        </w:rPr>
        <w:t>Újabb</w:t>
      </w:r>
      <w:r w:rsidR="00FF5883" w:rsidRPr="00FF5883">
        <w:rPr>
          <w:rStyle w:val="Szvegtrzs3"/>
          <w:lang w:val="hu-HU"/>
        </w:rPr>
        <w:t xml:space="preserve"> es </w:t>
      </w:r>
      <w:r w:rsidRPr="00FF5883">
        <w:rPr>
          <w:rStyle w:val="Szvegtrzs3"/>
          <w:lang w:val="hu-HU"/>
        </w:rPr>
        <w:t>újabb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virágzatokba</w:t>
      </w:r>
      <w:r w:rsidR="00FF5883" w:rsidRPr="00FF5883">
        <w:rPr>
          <w:rStyle w:val="Szvegtrzs3"/>
          <w:lang w:val="hu-HU"/>
        </w:rPr>
        <w:t xml:space="preserve"> mennek </w:t>
      </w:r>
      <w:r w:rsidRPr="00FF5883">
        <w:rPr>
          <w:rStyle w:val="Szvegtrzs3"/>
          <w:lang w:val="hu-HU"/>
        </w:rPr>
        <w:t>tehát</w:t>
      </w:r>
      <w:r w:rsidR="00FF5883" w:rsidRPr="00FF5883">
        <w:rPr>
          <w:rStyle w:val="Szvegtrzs3"/>
          <w:lang w:val="hu-HU"/>
        </w:rPr>
        <w:t xml:space="preserve">, </w:t>
      </w:r>
      <w:r w:rsidRPr="00FF5883">
        <w:rPr>
          <w:rStyle w:val="Szvegtrzs3"/>
          <w:lang w:val="hu-HU"/>
        </w:rPr>
        <w:t>aközben</w:t>
      </w:r>
      <w:r w:rsidR="00FF5883" w:rsidRPr="00FF5883">
        <w:rPr>
          <w:rStyle w:val="Szvegtrzs3"/>
          <w:lang w:val="hu-HU"/>
        </w:rPr>
        <w:t xml:space="preserve"> pedig sok </w:t>
      </w:r>
      <w:r w:rsidRPr="00FF5883">
        <w:rPr>
          <w:rStyle w:val="Szvegtrzs3"/>
          <w:lang w:val="hu-HU"/>
        </w:rPr>
        <w:t>virágot</w:t>
      </w:r>
      <w:r w:rsidR="00FF5883" w:rsidRPr="00FF5883">
        <w:rPr>
          <w:rStyle w:val="Szvegtrzs3"/>
          <w:lang w:val="hu-HU"/>
        </w:rPr>
        <w:t xml:space="preserve"> megporoznak. </w:t>
      </w:r>
      <w:r w:rsidR="005C1B8B" w:rsidRPr="00FF5883">
        <w:rPr>
          <w:rStyle w:val="Szvegtrzs3"/>
          <w:lang w:val="hu-HU"/>
        </w:rPr>
        <w:t>Végiül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megtaláljak</w:t>
      </w:r>
      <w:r w:rsidR="00FF5883" w:rsidRPr="00FF5883">
        <w:rPr>
          <w:rStyle w:val="Szvegtrzs3"/>
          <w:lang w:val="hu-HU"/>
        </w:rPr>
        <w:t xml:space="preserve"> a </w:t>
      </w:r>
      <w:r w:rsidRPr="00FF5883">
        <w:rPr>
          <w:rStyle w:val="Szvegtrzs3"/>
          <w:lang w:val="hu-HU"/>
        </w:rPr>
        <w:t>h</w:t>
      </w:r>
      <w:r>
        <w:rPr>
          <w:rStyle w:val="Szvegtrzs3"/>
          <w:lang w:val="hu-HU"/>
        </w:rPr>
        <w:t>í</w:t>
      </w:r>
      <w:r w:rsidRPr="00FF5883">
        <w:rPr>
          <w:rStyle w:val="Szvegtrzs3"/>
          <w:lang w:val="hu-HU"/>
        </w:rPr>
        <w:t>m ivarú</w:t>
      </w:r>
      <w:r w:rsidR="00FF5883" w:rsidRPr="00FF5883">
        <w:rPr>
          <w:rStyle w:val="Szvegtrzs3"/>
          <w:lang w:val="hu-HU"/>
        </w:rPr>
        <w:t xml:space="preserve"> </w:t>
      </w:r>
      <w:r w:rsidR="005C1B8B" w:rsidRPr="00FF5883">
        <w:rPr>
          <w:rStyle w:val="Szvegtrzs3"/>
          <w:lang w:val="hu-HU"/>
        </w:rPr>
        <w:t>f</w:t>
      </w:r>
      <w:r w:rsidR="005C1B8B">
        <w:rPr>
          <w:rStyle w:val="Szvegtrzs3"/>
          <w:lang w:val="hu-HU"/>
        </w:rPr>
        <w:t>ü</w:t>
      </w:r>
      <w:r w:rsidR="005C1B8B" w:rsidRPr="00FF5883">
        <w:rPr>
          <w:rStyle w:val="Szvegtrzs3"/>
          <w:lang w:val="hu-HU"/>
        </w:rPr>
        <w:t>gék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második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típusú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virágzatait</w:t>
      </w:r>
      <w:r w:rsidR="00FF5883" w:rsidRPr="00FF5883">
        <w:rPr>
          <w:rStyle w:val="Szvegtrzs3"/>
          <w:lang w:val="hu-HU"/>
        </w:rPr>
        <w:t xml:space="preserve">, ahol a </w:t>
      </w:r>
      <w:r w:rsidRPr="00FF5883">
        <w:rPr>
          <w:rStyle w:val="Szvegtrzs3"/>
          <w:lang w:val="hu-HU"/>
        </w:rPr>
        <w:t>gubacs virágokba</w:t>
      </w:r>
      <w:r w:rsidR="00FF5883" w:rsidRPr="00FF5883">
        <w:rPr>
          <w:rStyle w:val="Szvegtrzs3"/>
          <w:lang w:val="hu-HU"/>
        </w:rPr>
        <w:t xml:space="preserve"> </w:t>
      </w:r>
      <w:r>
        <w:rPr>
          <w:rStyle w:val="Szvegtrzs3"/>
          <w:lang w:val="hu-HU"/>
        </w:rPr>
        <w:t>rakják tojásaikat</w:t>
      </w:r>
      <w:r w:rsidR="00FF5883" w:rsidRPr="00FF5883">
        <w:rPr>
          <w:rStyle w:val="Szvegtrzs3"/>
          <w:lang w:val="hu-HU"/>
        </w:rPr>
        <w:t xml:space="preserve">. Az </w:t>
      </w:r>
      <w:r w:rsidRPr="00FF5883">
        <w:rPr>
          <w:rStyle w:val="Szvegtrzs3"/>
          <w:lang w:val="hu-HU"/>
        </w:rPr>
        <w:t>ezekből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később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kikelő</w:t>
      </w:r>
      <w:r w:rsidR="00FF5883" w:rsidRPr="00FF5883">
        <w:rPr>
          <w:rStyle w:val="Szvegtrzs3"/>
          <w:lang w:val="hu-HU"/>
        </w:rPr>
        <w:t xml:space="preserve"> darazsak a </w:t>
      </w:r>
      <w:r>
        <w:rPr>
          <w:rStyle w:val="Szvegtrzs3"/>
          <w:lang w:val="hu-HU"/>
        </w:rPr>
        <w:t>hí</w:t>
      </w:r>
      <w:r w:rsidRPr="00FF5883">
        <w:rPr>
          <w:rStyle w:val="Szvegtrzs3"/>
          <w:lang w:val="hu-HU"/>
        </w:rPr>
        <w:t>m ivarú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fügék</w:t>
      </w:r>
      <w:r w:rsidR="00FF5883" w:rsidRPr="00FF5883">
        <w:rPr>
          <w:rStyle w:val="Szvegtrzs3"/>
          <w:lang w:val="hu-HU"/>
        </w:rPr>
        <w:t xml:space="preserve"> harmadik </w:t>
      </w:r>
      <w:r w:rsidRPr="00FF5883">
        <w:rPr>
          <w:rStyle w:val="Szvegtrzs3"/>
          <w:lang w:val="hu-HU"/>
        </w:rPr>
        <w:t>típusú</w:t>
      </w:r>
      <w:r w:rsidR="00FF5883" w:rsidRPr="00FF5883">
        <w:rPr>
          <w:rStyle w:val="Szvegtrzs3"/>
          <w:lang w:val="hu-HU"/>
        </w:rPr>
        <w:t xml:space="preserve"> </w:t>
      </w:r>
      <w:r w:rsidRPr="00FF5883">
        <w:rPr>
          <w:rStyle w:val="Szvegtrzs3"/>
          <w:lang w:val="hu-HU"/>
        </w:rPr>
        <w:t>virágzataiba</w:t>
      </w:r>
      <w:r w:rsidR="00FF5883" w:rsidRPr="00FF5883">
        <w:rPr>
          <w:rStyle w:val="Szvegtrzs3"/>
          <w:lang w:val="hu-HU"/>
        </w:rPr>
        <w:t xml:space="preserve"> rakjak le a harmadik (</w:t>
      </w:r>
      <w:r w:rsidRPr="00FF5883">
        <w:rPr>
          <w:rStyle w:val="Szvegtrzs3"/>
          <w:lang w:val="hu-HU"/>
        </w:rPr>
        <w:t>áttelelő</w:t>
      </w:r>
      <w:r w:rsidR="00FF5883" w:rsidRPr="00FF5883">
        <w:rPr>
          <w:rStyle w:val="Szvegtrzs3"/>
          <w:lang w:val="hu-HU"/>
        </w:rPr>
        <w:t xml:space="preserve">) </w:t>
      </w:r>
      <w:r w:rsidRPr="00FF5883">
        <w:rPr>
          <w:rStyle w:val="Szvegtrzs3"/>
          <w:lang w:val="hu-HU"/>
        </w:rPr>
        <w:t>nemzedék</w:t>
      </w:r>
      <w:r w:rsidR="00FF5883" w:rsidRPr="00FF5883">
        <w:rPr>
          <w:rStyle w:val="Szvegtrzs3"/>
          <w:lang w:val="hu-HU"/>
        </w:rPr>
        <w:t xml:space="preserve"> </w:t>
      </w:r>
      <w:r>
        <w:rPr>
          <w:rStyle w:val="Szvegtrzs3"/>
          <w:lang w:val="hu-HU"/>
        </w:rPr>
        <w:t>tojásait</w:t>
      </w:r>
      <w:r w:rsidR="00FF5883" w:rsidRPr="00FF5883">
        <w:rPr>
          <w:rStyle w:val="Szvegtrzs3"/>
          <w:lang w:val="hu-HU"/>
        </w:rPr>
        <w:t>.</w:t>
      </w:r>
    </w:p>
    <w:p w14:paraId="3996B50A" w14:textId="5389A8D1" w:rsidR="00016B3F" w:rsidRDefault="00016B3F" w:rsidP="00FF5883">
      <w:pPr>
        <w:pStyle w:val="Szvegtrzs4"/>
        <w:shd w:val="clear" w:color="auto" w:fill="auto"/>
        <w:ind w:firstLine="360"/>
        <w:jc w:val="left"/>
        <w:rPr>
          <w:rStyle w:val="Szvegtrzs3"/>
          <w:lang w:val="hu-HU"/>
        </w:rPr>
      </w:pPr>
    </w:p>
    <w:p w14:paraId="631E45AC" w14:textId="642D3290" w:rsidR="00016B3F" w:rsidRDefault="00016B3F" w:rsidP="00FF5883">
      <w:pPr>
        <w:pStyle w:val="Szvegtrzs4"/>
        <w:shd w:val="clear" w:color="auto" w:fill="auto"/>
        <w:ind w:firstLine="360"/>
        <w:jc w:val="left"/>
        <w:rPr>
          <w:rStyle w:val="Szvegtrzs3"/>
          <w:lang w:val="hu-HU"/>
        </w:rPr>
      </w:pPr>
      <w:r>
        <w:rPr>
          <w:rStyle w:val="Szvegtrzs3"/>
          <w:lang w:val="hu-HU"/>
        </w:rPr>
        <w:t>További olvasnivalók:</w:t>
      </w:r>
    </w:p>
    <w:p w14:paraId="17A2B892" w14:textId="5BBA568B" w:rsidR="00016B3F" w:rsidRDefault="00821EC0" w:rsidP="00FF5883">
      <w:pPr>
        <w:pStyle w:val="Szvegtrzs4"/>
        <w:shd w:val="clear" w:color="auto" w:fill="auto"/>
        <w:ind w:firstLine="360"/>
        <w:jc w:val="left"/>
      </w:pPr>
      <w:hyperlink r:id="rId4" w:history="1">
        <w:r w:rsidR="00016B3F" w:rsidRPr="003007E8">
          <w:rPr>
            <w:rStyle w:val="Hiperhivatkozs"/>
          </w:rPr>
          <w:t>http://www.fugesember.hu/2022/08/fuge-tipusai-viragzata-termese.html</w:t>
        </w:r>
      </w:hyperlink>
    </w:p>
    <w:p w14:paraId="28B7B894" w14:textId="77777777" w:rsidR="00016B3F" w:rsidRPr="00FF5883" w:rsidRDefault="00016B3F" w:rsidP="00FF5883">
      <w:pPr>
        <w:pStyle w:val="Szvegtrzs4"/>
        <w:shd w:val="clear" w:color="auto" w:fill="auto"/>
        <w:ind w:firstLine="360"/>
        <w:jc w:val="left"/>
      </w:pPr>
    </w:p>
    <w:p w14:paraId="3E76750D" w14:textId="77777777" w:rsidR="00986916" w:rsidRPr="00FF5883" w:rsidRDefault="00986916"/>
    <w:sectPr w:rsidR="00986916" w:rsidRPr="00FF5883" w:rsidSect="00F633EA">
      <w:pgSz w:w="11906" w:h="16838"/>
      <w:pgMar w:top="2552" w:right="2098" w:bottom="2268" w:left="209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sTC0MLM0NDQzMrVQ0lEKTi0uzszPAykwqgUA5zBChiwAAAA="/>
  </w:docVars>
  <w:rsids>
    <w:rsidRoot w:val="00FF5883"/>
    <w:rsid w:val="00016B3F"/>
    <w:rsid w:val="005C1B8B"/>
    <w:rsid w:val="00936448"/>
    <w:rsid w:val="00986916"/>
    <w:rsid w:val="009B7C3D"/>
    <w:rsid w:val="00DC590E"/>
    <w:rsid w:val="00E509D4"/>
    <w:rsid w:val="00F633EA"/>
    <w:rsid w:val="00F74160"/>
    <w:rsid w:val="00FF5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77F01C"/>
  <w15:chartTrackingRefBased/>
  <w15:docId w15:val="{E45A2903-6765-47B0-A958-F1BB9B242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36448"/>
    <w:pPr>
      <w:spacing w:after="0" w:line="240" w:lineRule="auto"/>
      <w:jc w:val="both"/>
    </w:pPr>
    <w:rPr>
      <w:rFonts w:ascii="Times New Roman" w:hAnsi="Times New Roman" w:cs="Times New Roman"/>
      <w:sz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Szvegtrzs">
    <w:name w:val="Szövegtörzs_"/>
    <w:basedOn w:val="Bekezdsalapbettpusa"/>
    <w:link w:val="Szvegtrzs4"/>
    <w:locked/>
    <w:rsid w:val="00FF5883"/>
    <w:rPr>
      <w:rFonts w:ascii="Bookman Old Style" w:eastAsia="Bookman Old Style" w:hAnsi="Bookman Old Style" w:cs="Bookman Old Style"/>
      <w:sz w:val="17"/>
      <w:szCs w:val="17"/>
      <w:shd w:val="clear" w:color="auto" w:fill="FFFFFF"/>
    </w:rPr>
  </w:style>
  <w:style w:type="paragraph" w:customStyle="1" w:styleId="Szvegtrzs4">
    <w:name w:val="Szövegtörzs4"/>
    <w:basedOn w:val="Norml"/>
    <w:link w:val="Szvegtrzs"/>
    <w:rsid w:val="00FF5883"/>
    <w:pPr>
      <w:widowControl w:val="0"/>
      <w:shd w:val="clear" w:color="auto" w:fill="FFFFFF"/>
      <w:spacing w:line="235" w:lineRule="exact"/>
    </w:pPr>
    <w:rPr>
      <w:rFonts w:ascii="Bookman Old Style" w:eastAsia="Bookman Old Style" w:hAnsi="Bookman Old Style" w:cs="Bookman Old Style"/>
      <w:sz w:val="17"/>
      <w:szCs w:val="17"/>
      <w:lang w:eastAsia="en-US"/>
    </w:rPr>
  </w:style>
  <w:style w:type="character" w:customStyle="1" w:styleId="Szvegtrzs2">
    <w:name w:val="Szövegtörzs2"/>
    <w:basedOn w:val="Szvegtrzs"/>
    <w:rsid w:val="00FF5883"/>
    <w:rPr>
      <w:rFonts w:ascii="Bookman Old Style" w:eastAsia="Bookman Old Style" w:hAnsi="Bookman Old Style" w:cs="Bookman Old Style"/>
      <w:sz w:val="17"/>
      <w:szCs w:val="17"/>
      <w:shd w:val="clear" w:color="auto" w:fill="FFFFFF"/>
    </w:rPr>
  </w:style>
  <w:style w:type="character" w:customStyle="1" w:styleId="Szvegtrzs3">
    <w:name w:val="Szövegtörzs3"/>
    <w:basedOn w:val="Szvegtrzs"/>
    <w:rsid w:val="00FF5883"/>
    <w:rPr>
      <w:rFonts w:ascii="Bookman Old Style" w:eastAsia="Bookman Old Style" w:hAnsi="Bookman Old Style" w:cs="Bookman Old Style"/>
      <w:color w:val="000000"/>
      <w:spacing w:val="0"/>
      <w:w w:val="100"/>
      <w:position w:val="0"/>
      <w:sz w:val="17"/>
      <w:szCs w:val="17"/>
      <w:shd w:val="clear" w:color="auto" w:fill="FFFFFF"/>
      <w:lang w:val="en-US" w:eastAsia="en-US" w:bidi="en-US"/>
    </w:rPr>
  </w:style>
  <w:style w:type="character" w:styleId="Hiperhivatkozs">
    <w:name w:val="Hyperlink"/>
    <w:basedOn w:val="Bekezdsalapbettpusa"/>
    <w:uiPriority w:val="99"/>
    <w:unhideWhenUsed/>
    <w:rsid w:val="00016B3F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016B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8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fugesember.hu/2022/08/fuge-tipusai-viragzata-termese.html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5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zekas Imre Fazekas</dc:creator>
  <cp:keywords/>
  <dc:description/>
  <cp:lastModifiedBy>György Zsigó</cp:lastModifiedBy>
  <cp:revision>2</cp:revision>
  <dcterms:created xsi:type="dcterms:W3CDTF">2022-10-17T08:58:00Z</dcterms:created>
  <dcterms:modified xsi:type="dcterms:W3CDTF">2022-10-17T08:58:00Z</dcterms:modified>
</cp:coreProperties>
</file>